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E0707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5970896F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4D5544C2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5B3BB3B8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1C6A939B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3FAD5B27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788EC9B2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8DCAC66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4CE8CE9" w14:textId="77777777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D70CF2">
        <w:rPr>
          <w:rFonts w:ascii="Times New Roman" w:hAnsi="Times New Roman"/>
          <w:i/>
          <w:sz w:val="24"/>
          <w:szCs w:val="24"/>
        </w:rPr>
        <w:t xml:space="preserve">Studia Podyplomowe </w:t>
      </w:r>
      <w:r w:rsidR="00477B68">
        <w:rPr>
          <w:rFonts w:ascii="Times New Roman" w:hAnsi="Times New Roman"/>
          <w:i/>
          <w:sz w:val="24"/>
          <w:szCs w:val="24"/>
        </w:rPr>
        <w:t>„</w:t>
      </w:r>
      <w:r w:rsidR="00257677">
        <w:rPr>
          <w:rFonts w:ascii="Times New Roman" w:hAnsi="Times New Roman"/>
          <w:sz w:val="24"/>
          <w:szCs w:val="24"/>
        </w:rPr>
        <w:t>Zarządzanie BHP w przedsiębiorstwie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6300A7E6" w14:textId="34315D50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Kod studiów: </w:t>
      </w:r>
      <w:r w:rsidR="00655A80"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</w:t>
      </w:r>
      <w:r w:rsidR="00C94C17">
        <w:rPr>
          <w:rFonts w:ascii="Times New Roman" w:eastAsia="Times New Roman" w:hAnsi="Times New Roman"/>
          <w:bCs/>
          <w:sz w:val="24"/>
          <w:szCs w:val="24"/>
          <w:lang w:eastAsia="pl-PL"/>
        </w:rPr>
        <w:t>W00139</w:t>
      </w:r>
      <w:r w:rsidR="00655A80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2B3619EB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558D0D68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1F4842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21C8177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 xml:space="preserve">faktury </w:t>
      </w:r>
      <w:r w:rsidR="00B92161" w:rsidRPr="00B92161">
        <w:rPr>
          <w:rFonts w:ascii="Times New Roman" w:hAnsi="Times New Roman"/>
          <w:b/>
          <w:sz w:val="24"/>
          <w:szCs w:val="24"/>
        </w:rPr>
        <w:t>PRO FORMA:</w:t>
      </w:r>
    </w:p>
    <w:p w14:paraId="0A9F778B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424F18">
          <w:pgSz w:w="11906" w:h="16838"/>
          <w:pgMar w:top="720" w:right="1418" w:bottom="720" w:left="1418" w:header="709" w:footer="709" w:gutter="0"/>
          <w:cols w:space="708"/>
          <w:docGrid w:linePitch="360"/>
        </w:sectPr>
      </w:pPr>
    </w:p>
    <w:p w14:paraId="22B9C3A6" w14:textId="77777777" w:rsidR="00B92161" w:rsidRPr="00B92161" w:rsidRDefault="00B92161" w:rsidP="00B92161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4B937AF7" w14:textId="77777777" w:rsidR="00B92161" w:rsidRDefault="00D70CF2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73E13064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210A644A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26B63D61" w14:textId="77777777" w:rsidR="00B92161" w:rsidRPr="00B92161" w:rsidRDefault="00B92161" w:rsidP="00B92161">
      <w:pPr>
        <w:spacing w:before="240"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385D8B8E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77BF8DD7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0AB16759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52D666B8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062F9330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6A2E52F4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0E315587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5AACB53" w14:textId="77777777" w:rsidR="00406E68" w:rsidRDefault="00D70CF2" w:rsidP="00E0468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Faktura </w:t>
      </w:r>
      <w:r w:rsidR="00B92161">
        <w:rPr>
          <w:rFonts w:ascii="Times New Roman" w:hAnsi="Times New Roman"/>
          <w:sz w:val="24"/>
          <w:szCs w:val="24"/>
        </w:rPr>
        <w:t xml:space="preserve">PRO FORMA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257677">
        <w:rPr>
          <w:rFonts w:ascii="Times New Roman" w:hAnsi="Times New Roman"/>
          <w:sz w:val="24"/>
          <w:szCs w:val="24"/>
        </w:rPr>
        <w:t>Zarządzanie BHP w przedsiębiorstwie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446FA3B" w14:textId="23B9B2FC" w:rsidR="00E0468A" w:rsidRDefault="005155A7" w:rsidP="00E0468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655A80"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</w:t>
      </w:r>
      <w:r w:rsidR="00C94C17">
        <w:rPr>
          <w:rFonts w:ascii="Times New Roman" w:eastAsia="Times New Roman" w:hAnsi="Times New Roman"/>
          <w:bCs/>
          <w:sz w:val="24"/>
          <w:szCs w:val="24"/>
          <w:lang w:eastAsia="pl-PL"/>
        </w:rPr>
        <w:t>W00139</w:t>
      </w:r>
      <w:r w:rsidR="00655A80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41FA836C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 na adres:</w:t>
      </w:r>
    </w:p>
    <w:p w14:paraId="4290A5D8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4237209E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57EB1C5F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71AC5395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0F6A9E" w14:textId="77777777" w:rsidR="00406E68" w:rsidRDefault="00406E68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97A3A65" w14:textId="77777777" w:rsidR="00684702" w:rsidRPr="00D70CF2" w:rsidRDefault="0068470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0C41E0">
        <w:rPr>
          <w:rFonts w:ascii="Times New Roman" w:hAnsi="Times New Roman"/>
          <w:sz w:val="24"/>
          <w:szCs w:val="24"/>
        </w:rPr>
        <w:t xml:space="preserve">     </w:t>
      </w:r>
      <w:r w:rsidR="00424F18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 (podpis)</w:t>
      </w:r>
    </w:p>
    <w:sectPr w:rsidR="00684702" w:rsidRPr="00D70CF2" w:rsidSect="00B92161">
      <w:type w:val="continuous"/>
      <w:pgSz w:w="11906" w:h="16838"/>
      <w:pgMar w:top="720" w:right="1418" w:bottom="72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qQUAcGPl9CwAAAA="/>
  </w:docVars>
  <w:rsids>
    <w:rsidRoot w:val="00232F25"/>
    <w:rsid w:val="0005128C"/>
    <w:rsid w:val="000C41E0"/>
    <w:rsid w:val="001D0939"/>
    <w:rsid w:val="001F4784"/>
    <w:rsid w:val="00232F25"/>
    <w:rsid w:val="00257677"/>
    <w:rsid w:val="002B3E77"/>
    <w:rsid w:val="00406E68"/>
    <w:rsid w:val="00424F18"/>
    <w:rsid w:val="00477B68"/>
    <w:rsid w:val="005155A7"/>
    <w:rsid w:val="0061008F"/>
    <w:rsid w:val="00655A80"/>
    <w:rsid w:val="00684702"/>
    <w:rsid w:val="00810CF9"/>
    <w:rsid w:val="008E1E14"/>
    <w:rsid w:val="008E6B7A"/>
    <w:rsid w:val="00924950"/>
    <w:rsid w:val="00A32E07"/>
    <w:rsid w:val="00AF791A"/>
    <w:rsid w:val="00B92161"/>
    <w:rsid w:val="00C94C17"/>
    <w:rsid w:val="00D70CF2"/>
    <w:rsid w:val="00E0468A"/>
    <w:rsid w:val="00E353DC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6D0EEB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Arkadiusz Gromada</cp:lastModifiedBy>
  <cp:revision>5</cp:revision>
  <dcterms:created xsi:type="dcterms:W3CDTF">2021-05-26T16:57:00Z</dcterms:created>
  <dcterms:modified xsi:type="dcterms:W3CDTF">2023-05-23T11:10:00Z</dcterms:modified>
</cp:coreProperties>
</file>